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48BFD8" w14:textId="77777777" w:rsidR="00B02CCB" w:rsidRDefault="00000000">
      <w:pPr>
        <w:pStyle w:val="Title"/>
      </w:pPr>
      <w:r>
        <w:t xml:space="preserve"> Title </w:t>
      </w:r>
    </w:p>
    <w:p w14:paraId="19F4A87F" w14:textId="77777777" w:rsidR="00B02CCB" w:rsidRDefault="00000000">
      <w:pPr>
        <w:pStyle w:val="Subtitle"/>
      </w:pPr>
      <w:r>
        <w:t xml:space="preserve"> Subtitle </w:t>
      </w:r>
    </w:p>
    <w:p w14:paraId="59F0E0AF" w14:textId="77777777" w:rsidR="00B02CCB" w:rsidRDefault="00000000">
      <w:pPr>
        <w:pStyle w:val="Author"/>
      </w:pPr>
      <w:r>
        <w:t xml:space="preserve"> Author </w:t>
      </w:r>
    </w:p>
    <w:p w14:paraId="08E87D88" w14:textId="77777777" w:rsidR="00B02CCB" w:rsidRDefault="00000000">
      <w:pPr>
        <w:pStyle w:val="Date"/>
      </w:pPr>
      <w:r>
        <w:t xml:space="preserve"> Date </w:t>
      </w:r>
    </w:p>
    <w:p w14:paraId="5A2489B8" w14:textId="77777777" w:rsidR="00B02CCB" w:rsidRDefault="00000000">
      <w:pPr>
        <w:pStyle w:val="Abstract"/>
      </w:pPr>
      <w:r>
        <w:t xml:space="preserve"> Abstract </w:t>
      </w:r>
    </w:p>
    <w:p w14:paraId="46C44457" w14:textId="77777777" w:rsidR="00B02CCB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727E980B" w14:textId="77777777" w:rsidR="00B02CCB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7D9BC10C" w14:textId="77777777" w:rsidR="00B02CCB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5B49EEA8" w14:textId="77777777" w:rsidR="00B02CCB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3E558244" w14:textId="77777777" w:rsidR="00B02CCB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71733F5F" w14:textId="77777777" w:rsidR="00B02CCB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6D530317" w14:textId="77777777" w:rsidR="00B02CCB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24AA72A2" w14:textId="77777777" w:rsidR="00B02CCB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39FC6C45" w14:textId="77777777" w:rsidR="00B02CCB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23D26E7B" w14:textId="77777777" w:rsidR="00B02CCB" w:rsidRDefault="00000000">
      <w:pPr>
        <w:pStyle w:val="FirstParagraph"/>
      </w:pPr>
      <w:r>
        <w:t xml:space="preserve"> First Paragraph. </w:t>
      </w:r>
    </w:p>
    <w:p w14:paraId="5AE52F3C" w14:textId="77777777" w:rsidR="00B02CCB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255206BC" w14:textId="77777777" w:rsidR="00B02CCB" w:rsidRDefault="00000000">
      <w:pPr>
        <w:pStyle w:val="BlockText"/>
      </w:pPr>
      <w:r>
        <w:t xml:space="preserve"> Block Text. </w:t>
      </w:r>
    </w:p>
    <w:p w14:paraId="56D93063" w14:textId="77777777" w:rsidR="00B02CCB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42"/>
        <w:gridCol w:w="842"/>
      </w:tblGrid>
      <w:tr w:rsidR="00B02CCB" w14:paraId="3117EE26" w14:textId="77777777" w:rsidTr="00B02CC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5223ADA" w14:textId="77777777" w:rsidR="00B02CCB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6D38A4D2" w14:textId="77777777" w:rsidR="00B02CCB" w:rsidRDefault="00000000">
            <w:pPr>
              <w:pStyle w:val="Compact"/>
            </w:pPr>
            <w:r>
              <w:t xml:space="preserve"> Table </w:t>
            </w:r>
          </w:p>
        </w:tc>
      </w:tr>
      <w:tr w:rsidR="00B02CCB" w14:paraId="6E13DBDF" w14:textId="77777777">
        <w:tc>
          <w:tcPr>
            <w:tcW w:w="0" w:type="auto"/>
          </w:tcPr>
          <w:p w14:paraId="7E17E3F8" w14:textId="77777777" w:rsidR="00B02CCB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75919BD3" w14:textId="77777777" w:rsidR="00B02CCB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0AE6DB59" w14:textId="77777777" w:rsidR="00B02CCB" w:rsidRDefault="00000000">
      <w:pPr>
        <w:pStyle w:val="ImageCaption"/>
      </w:pPr>
      <w:r>
        <w:t xml:space="preserve"> Image Caption </w:t>
      </w:r>
    </w:p>
    <w:p w14:paraId="55799702" w14:textId="77777777" w:rsidR="00B02CCB" w:rsidRDefault="00000000">
      <w:pPr>
        <w:pStyle w:val="DefinitionTerm"/>
      </w:pPr>
      <w:r>
        <w:t xml:space="preserve"> DefinitionTerm </w:t>
      </w:r>
    </w:p>
    <w:p w14:paraId="34A311FA" w14:textId="77777777" w:rsidR="00B02CCB" w:rsidRDefault="00000000">
      <w:pPr>
        <w:pStyle w:val="Definition"/>
      </w:pPr>
      <w:r>
        <w:t xml:space="preserve"> Definition </w:t>
      </w:r>
    </w:p>
    <w:p w14:paraId="6EF56D06" w14:textId="77777777" w:rsidR="00B02CCB" w:rsidRDefault="00000000">
      <w:pPr>
        <w:pStyle w:val="DefinitionTerm"/>
      </w:pPr>
      <w:r>
        <w:lastRenderedPageBreak/>
        <w:t xml:space="preserve"> DefinitionTerm </w:t>
      </w:r>
    </w:p>
    <w:p w14:paraId="58646AC7" w14:textId="77777777" w:rsidR="00B02CCB" w:rsidRDefault="00000000">
      <w:pPr>
        <w:pStyle w:val="Definition"/>
      </w:pPr>
      <w:r>
        <w:t xml:space="preserve"> Definition </w:t>
      </w:r>
    </w:p>
    <w:sectPr w:rsidR="00B02CCB">
      <w:head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08FB09" w14:textId="77777777" w:rsidR="00D07CE5" w:rsidRDefault="00D07CE5">
      <w:pPr>
        <w:spacing w:after="0"/>
      </w:pPr>
      <w:r>
        <w:separator/>
      </w:r>
    </w:p>
  </w:endnote>
  <w:endnote w:type="continuationSeparator" w:id="0">
    <w:p w14:paraId="12BC6915" w14:textId="77777777" w:rsidR="00D07CE5" w:rsidRDefault="00D07CE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CA89FF" w14:textId="77777777" w:rsidR="00D07CE5" w:rsidRDefault="00D07CE5">
      <w:r>
        <w:separator/>
      </w:r>
    </w:p>
  </w:footnote>
  <w:footnote w:type="continuationSeparator" w:id="0">
    <w:p w14:paraId="306FF868" w14:textId="77777777" w:rsidR="00D07CE5" w:rsidRDefault="00D07CE5">
      <w:r>
        <w:continuationSeparator/>
      </w:r>
    </w:p>
  </w:footnote>
  <w:footnote w:id="1">
    <w:p w14:paraId="6E6E8747" w14:textId="77777777" w:rsidR="00B02CCB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F716AB" w14:textId="3257FF17" w:rsidR="00C26063" w:rsidRDefault="00C26063">
    <w:pPr>
      <w:pStyle w:val="Header"/>
    </w:pPr>
    <w:r>
      <w:tab/>
    </w:r>
    <w:r>
      <w:tab/>
    </w:r>
    <w:r w:rsidRPr="00FE51BF">
      <w:rPr>
        <w:noProof/>
        <w:color w:val="A6A6A6" w:themeColor="background1" w:themeShade="A6"/>
        <w:lang w:eastAsia="en-GB"/>
      </w:rPr>
      <w:drawing>
        <wp:inline distT="0" distB="0" distL="0" distR="0" wp14:anchorId="743B619A" wp14:editId="672C21A2">
          <wp:extent cx="2882265" cy="734060"/>
          <wp:effectExtent l="0" t="0" r="0" b="0"/>
          <wp:docPr id="126" name="Picture 126" descr="EEA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EEA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82265" cy="7340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E85CD58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8798227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10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B02CCB"/>
    <w:rsid w:val="00B02CCB"/>
    <w:rsid w:val="00C26063"/>
    <w:rsid w:val="00D07CE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51AFD28"/>
  <w15:docId w15:val="{767AB37D-6188-4ECD-AE1D-FBB0BAAFD5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unhideWhenUsed/>
    <w:rsid w:val="00C26063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C26063"/>
  </w:style>
  <w:style w:type="paragraph" w:styleId="Footer">
    <w:name w:val="footer"/>
    <w:basedOn w:val="Normal"/>
    <w:link w:val="FooterChar"/>
    <w:unhideWhenUsed/>
    <w:rsid w:val="00C26063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C2606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48F473-D6C6-49E0-ADFF-57E5E69146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67</Words>
  <Characters>359</Characters>
  <Application>Microsoft Office Word</Application>
  <DocSecurity>0</DocSecurity>
  <Lines>2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Segerstedt, Peter</cp:lastModifiedBy>
  <cp:revision>2</cp:revision>
  <dcterms:created xsi:type="dcterms:W3CDTF">2017-12-27T05:22:00Z</dcterms:created>
  <dcterms:modified xsi:type="dcterms:W3CDTF">2023-04-21T0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43f08ec5-d6d9-4227-8387-ccbfcb3632c4_Enabled">
    <vt:lpwstr>true</vt:lpwstr>
  </property>
  <property fmtid="{D5CDD505-2E9C-101B-9397-08002B2CF9AE}" pid="3" name="MSIP_Label_43f08ec5-d6d9-4227-8387-ccbfcb3632c4_SetDate">
    <vt:lpwstr>2023-04-21T08:28:51Z</vt:lpwstr>
  </property>
  <property fmtid="{D5CDD505-2E9C-101B-9397-08002B2CF9AE}" pid="4" name="MSIP_Label_43f08ec5-d6d9-4227-8387-ccbfcb3632c4_Method">
    <vt:lpwstr>Standard</vt:lpwstr>
  </property>
  <property fmtid="{D5CDD505-2E9C-101B-9397-08002B2CF9AE}" pid="5" name="MSIP_Label_43f08ec5-d6d9-4227-8387-ccbfcb3632c4_Name">
    <vt:lpwstr>Sweco Restricted</vt:lpwstr>
  </property>
  <property fmtid="{D5CDD505-2E9C-101B-9397-08002B2CF9AE}" pid="6" name="MSIP_Label_43f08ec5-d6d9-4227-8387-ccbfcb3632c4_SiteId">
    <vt:lpwstr>b7872ef0-9a00-4c18-8a4a-c7d25c778a9e</vt:lpwstr>
  </property>
  <property fmtid="{D5CDD505-2E9C-101B-9397-08002B2CF9AE}" pid="7" name="MSIP_Label_43f08ec5-d6d9-4227-8387-ccbfcb3632c4_ActionId">
    <vt:lpwstr>4f0a2d20-f259-461c-a64c-c0ac8a2cb2eb</vt:lpwstr>
  </property>
  <property fmtid="{D5CDD505-2E9C-101B-9397-08002B2CF9AE}" pid="8" name="MSIP_Label_43f08ec5-d6d9-4227-8387-ccbfcb3632c4_ContentBits">
    <vt:lpwstr>0</vt:lpwstr>
  </property>
</Properties>
</file>